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b89c44-1358-43ec-9c27-4fcb79f208d8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b89c44-1358-43ec-9c27-4fcb79f208d8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5252a1-03b8-4a55-8f82-80912a9b8288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5252a1-03b8-4a55-8f82-80912a9b8288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f7735f-faa7-4340-ad56-03e9be04578b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f7735f-faa7-4340-ad56-03e9be04578b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549f04-9edc-4790-a5ae-0339f83598f9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549f04-9edc-4790-a5ae-0339f83598f9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5aa6b9-0de6-49c8-bdfb-7b383bfa0b2e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5aa6b9-0de6-49c8-bdfb-7b383bfa0b2e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aaab3e-5e91-49c8-8648-04603dd09606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aaab3e-5e91-49c8-8648-04603dd09606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b4c06d-3f00-4600-84e3-f74e66a334ca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b4c06d-3f00-4600-84e3-f74e66a334ca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44f60a-2c57-45c9-8b1e-36d7c1aab6d3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44f60a-2c57-45c9-8b1e-36d7c1aab6d3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3-01-07T22:18:52Z</dcterms:created>
  <dcterms:modified xsi:type="dcterms:W3CDTF">2023-01-07T2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